
<file path=[Content_Types].xml><?xml version="1.0" encoding="utf-8"?>
<Types xmlns="http://schemas.openxmlformats.org/package/2006/content-types">
  <Default Extension="tmp" ContentType="image/png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54FD5" w14:textId="77777777" w:rsidR="00663345" w:rsidRDefault="00663345"/>
    <w:p w14:paraId="2D2B71B6" w14:textId="0D8AB128" w:rsidR="00E7551E" w:rsidRDefault="00E7551E">
      <w:r>
        <w:t>There are 4 projects each worth 25%</w:t>
      </w:r>
    </w:p>
    <w:p w14:paraId="43D69C79" w14:textId="3EADBF86" w:rsidR="009A57B5" w:rsidRDefault="009A57B5">
      <w:r>
        <w:t>Turn to page 182 and complete question #2</w:t>
      </w:r>
    </w:p>
    <w:p w14:paraId="1B3D9E82" w14:textId="77777777" w:rsidR="009A57B5" w:rsidRPr="009A57B5" w:rsidRDefault="009A57B5" w:rsidP="009A57B5">
      <w:pPr>
        <w:jc w:val="center"/>
        <w:rPr>
          <w:color w:val="FF0000"/>
          <w:highlight w:val="yellow"/>
        </w:rPr>
      </w:pPr>
      <w:r w:rsidRPr="009A57B5">
        <w:rPr>
          <w:color w:val="FF0000"/>
          <w:highlight w:val="yellow"/>
        </w:rPr>
        <w:t>Print screen the running application below here</w:t>
      </w:r>
    </w:p>
    <w:p w14:paraId="25F69ED2" w14:textId="77777777" w:rsidR="009A57B5" w:rsidRPr="009A57B5" w:rsidRDefault="005C7FFB" w:rsidP="009A57B5">
      <w:pPr>
        <w:jc w:val="center"/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45287074" wp14:editId="7CF524A4">
            <wp:extent cx="4099915" cy="1828958"/>
            <wp:effectExtent l="190500" t="190500" r="186690" b="1905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8900A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18289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379D9C" w14:textId="77777777" w:rsidR="009A57B5" w:rsidRPr="009A57B5" w:rsidRDefault="009A57B5" w:rsidP="009A57B5">
      <w:pPr>
        <w:jc w:val="center"/>
        <w:rPr>
          <w:color w:val="FF0000"/>
        </w:rPr>
      </w:pPr>
      <w:r w:rsidRPr="009A57B5">
        <w:rPr>
          <w:color w:val="FF0000"/>
          <w:highlight w:val="yellow"/>
        </w:rPr>
        <w:t>Copy and paste your code below here</w:t>
      </w:r>
    </w:p>
    <w:p w14:paraId="4DA60971" w14:textId="2441CA7A" w:rsidR="009A57B5" w:rsidRDefault="005C7FFB" w:rsidP="005C7FFB"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drawing>
          <wp:inline distT="0" distB="0" distL="0" distR="0" wp14:anchorId="0B0181FD" wp14:editId="6473E9FD">
            <wp:extent cx="5059680" cy="3848100"/>
            <wp:effectExtent l="190500" t="190500" r="198120" b="1905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A8E152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9680" cy="3848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C50E7D" w14:textId="77777777" w:rsidR="009A57B5" w:rsidRDefault="009A57B5" w:rsidP="009A57B5">
      <w:r>
        <w:lastRenderedPageBreak/>
        <w:t>Turn to page 182-183 and complete question #3</w:t>
      </w:r>
    </w:p>
    <w:p w14:paraId="23C9BFEE" w14:textId="77777777" w:rsidR="009A57B5" w:rsidRPr="009A57B5" w:rsidRDefault="009A57B5" w:rsidP="009A57B5">
      <w:pPr>
        <w:jc w:val="center"/>
        <w:rPr>
          <w:color w:val="FF0000"/>
          <w:highlight w:val="yellow"/>
        </w:rPr>
      </w:pPr>
      <w:r w:rsidRPr="009A57B5">
        <w:rPr>
          <w:color w:val="FF0000"/>
          <w:highlight w:val="yellow"/>
        </w:rPr>
        <w:t>Print screen the running application below here</w:t>
      </w:r>
    </w:p>
    <w:p w14:paraId="0DD4E44E" w14:textId="40261B09" w:rsidR="009A57B5" w:rsidRPr="009A57B5" w:rsidRDefault="00C8687A" w:rsidP="009A57B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10E7FB25" wp14:editId="11D69E38">
            <wp:extent cx="4655820" cy="1737360"/>
            <wp:effectExtent l="190500" t="190500" r="182880" b="1866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A8B9C8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231" cy="17375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474BD1" w14:textId="77777777" w:rsidR="009A57B5" w:rsidRPr="009A57B5" w:rsidRDefault="009A57B5" w:rsidP="009A57B5">
      <w:pPr>
        <w:jc w:val="center"/>
        <w:rPr>
          <w:color w:val="FF0000"/>
        </w:rPr>
      </w:pPr>
      <w:r w:rsidRPr="009A57B5">
        <w:rPr>
          <w:color w:val="FF0000"/>
          <w:highlight w:val="yellow"/>
        </w:rPr>
        <w:t>Copy and paste your code below here</w:t>
      </w:r>
    </w:p>
    <w:p w14:paraId="393475B4" w14:textId="61B4D884" w:rsidR="009A57B5" w:rsidRDefault="00C8687A" w:rsidP="009A57B5">
      <w:r>
        <w:rPr>
          <w:noProof/>
        </w:rPr>
        <w:drawing>
          <wp:inline distT="0" distB="0" distL="0" distR="0" wp14:anchorId="71E32853" wp14:editId="41B2B91B">
            <wp:extent cx="6164580" cy="4716780"/>
            <wp:effectExtent l="190500" t="190500" r="198120" b="1981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A83610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4580" cy="4716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945FFF" w14:textId="77777777" w:rsidR="009A57B5" w:rsidRDefault="00E7551E" w:rsidP="009A57B5">
      <w:r>
        <w:lastRenderedPageBreak/>
        <w:t>Turn to page 189 and complete question #22</w:t>
      </w:r>
    </w:p>
    <w:p w14:paraId="533378CD" w14:textId="77777777" w:rsidR="00E7551E" w:rsidRDefault="00E7551E" w:rsidP="009A57B5"/>
    <w:p w14:paraId="78AE2F07" w14:textId="77777777" w:rsidR="00E7551E" w:rsidRPr="009A57B5" w:rsidRDefault="00E7551E" w:rsidP="00E7551E">
      <w:pPr>
        <w:jc w:val="center"/>
        <w:rPr>
          <w:color w:val="FF0000"/>
          <w:highlight w:val="yellow"/>
        </w:rPr>
      </w:pPr>
      <w:r w:rsidRPr="009A57B5">
        <w:rPr>
          <w:color w:val="FF0000"/>
          <w:highlight w:val="yellow"/>
        </w:rPr>
        <w:t>Print screen the running application below here</w:t>
      </w:r>
    </w:p>
    <w:p w14:paraId="4D4F2896" w14:textId="2D228760" w:rsidR="00E7551E" w:rsidRPr="009A57B5" w:rsidRDefault="003A09AC" w:rsidP="00E7551E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20B03E80" wp14:editId="779195C0">
            <wp:extent cx="4777740" cy="3337560"/>
            <wp:effectExtent l="190500" t="190500" r="194310" b="1866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A8EAB2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8167" cy="33378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8BE228" w14:textId="46A243DE" w:rsidR="00B63862" w:rsidRDefault="00B63862" w:rsidP="00B63862">
      <w:pPr>
        <w:tabs>
          <w:tab w:val="left" w:pos="1476"/>
          <w:tab w:val="center" w:pos="4680"/>
        </w:tabs>
        <w:rPr>
          <w:color w:val="FF0000"/>
          <w:highlight w:val="yellow"/>
        </w:rPr>
      </w:pPr>
      <w:r>
        <w:rPr>
          <w:noProof/>
          <w:color w:val="FF0000"/>
        </w:rPr>
        <w:lastRenderedPageBreak/>
        <w:drawing>
          <wp:inline distT="0" distB="0" distL="0" distR="0" wp14:anchorId="5A1274A9" wp14:editId="4A30F5A1">
            <wp:extent cx="4640580" cy="3459480"/>
            <wp:effectExtent l="190500" t="190500" r="198120" b="1981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A83AD8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992" cy="34597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D4E4DF" w14:textId="08837E03" w:rsidR="00E7551E" w:rsidRPr="00B63862" w:rsidRDefault="00B63862" w:rsidP="00B63862">
      <w:pPr>
        <w:tabs>
          <w:tab w:val="left" w:pos="1476"/>
          <w:tab w:val="center" w:pos="4680"/>
        </w:tabs>
        <w:rPr>
          <w:color w:val="FF0000"/>
        </w:rPr>
      </w:pPr>
      <w:r w:rsidRPr="00B63862">
        <w:rPr>
          <w:noProof/>
        </w:rPr>
        <w:drawing>
          <wp:inline distT="0" distB="0" distL="0" distR="0" wp14:anchorId="2315A63A" wp14:editId="57A0C2BA">
            <wp:extent cx="5943600" cy="2895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D7267" w14:textId="745FFDBC" w:rsidR="001B5421" w:rsidRDefault="008E23DF" w:rsidP="00495131">
      <w:bookmarkStart w:id="0" w:name="_GoBack"/>
      <w:r>
        <w:rPr>
          <w:noProof/>
        </w:rPr>
        <w:lastRenderedPageBreak/>
        <w:drawing>
          <wp:inline distT="0" distB="0" distL="0" distR="0" wp14:anchorId="2195FA27" wp14:editId="7212DEF5">
            <wp:extent cx="5943600" cy="4145280"/>
            <wp:effectExtent l="190500" t="190500" r="190500" b="1981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D8E5AB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5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End w:id="0"/>
    </w:p>
    <w:p w14:paraId="134C74F4" w14:textId="6F7DE6CB" w:rsidR="00495131" w:rsidRDefault="00495131" w:rsidP="00495131">
      <w:r>
        <w:rPr>
          <w:noProof/>
        </w:rPr>
        <w:drawing>
          <wp:inline distT="0" distB="0" distL="0" distR="0" wp14:anchorId="4C0BF275" wp14:editId="15120654">
            <wp:extent cx="6019800" cy="3185160"/>
            <wp:effectExtent l="190500" t="190500" r="190500" b="1866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98AA91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3185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B9EC3D" w14:textId="77777777" w:rsidR="001B5421" w:rsidRDefault="001B5421" w:rsidP="009A57B5"/>
    <w:p w14:paraId="4AF10145" w14:textId="77777777" w:rsidR="001B5421" w:rsidRDefault="001B5421" w:rsidP="009A57B5"/>
    <w:p w14:paraId="6A143389" w14:textId="77777777" w:rsidR="001B5421" w:rsidRDefault="001B5421" w:rsidP="009A57B5"/>
    <w:p w14:paraId="2C69AC1F" w14:textId="77777777" w:rsidR="001B5421" w:rsidRDefault="001B5421" w:rsidP="009A57B5"/>
    <w:p w14:paraId="3B771CF4" w14:textId="77777777" w:rsidR="001B5421" w:rsidRDefault="001B5421" w:rsidP="009A57B5"/>
    <w:p w14:paraId="53595CE0" w14:textId="77777777" w:rsidR="001B5421" w:rsidRDefault="001B5421" w:rsidP="009A57B5"/>
    <w:p w14:paraId="6EDD5426" w14:textId="77777777" w:rsidR="001B5421" w:rsidRDefault="001B5421" w:rsidP="009A57B5"/>
    <w:p w14:paraId="75D98F38" w14:textId="77777777" w:rsidR="00495131" w:rsidRDefault="00495131" w:rsidP="009A57B5"/>
    <w:p w14:paraId="771D7C6D" w14:textId="77777777" w:rsidR="00495131" w:rsidRDefault="00495131" w:rsidP="009A57B5"/>
    <w:p w14:paraId="3B667426" w14:textId="36585E11" w:rsidR="00E7551E" w:rsidRDefault="00E7551E" w:rsidP="009A57B5">
      <w:r>
        <w:t>Turn to page 189 and complete question #25</w:t>
      </w:r>
    </w:p>
    <w:p w14:paraId="6482A860" w14:textId="77777777" w:rsidR="00E7551E" w:rsidRPr="009A57B5" w:rsidRDefault="00E7551E" w:rsidP="00E7551E">
      <w:pPr>
        <w:jc w:val="center"/>
        <w:rPr>
          <w:color w:val="FF0000"/>
          <w:highlight w:val="yellow"/>
        </w:rPr>
      </w:pPr>
      <w:r w:rsidRPr="009A57B5">
        <w:rPr>
          <w:color w:val="FF0000"/>
          <w:highlight w:val="yellow"/>
        </w:rPr>
        <w:t>Print screen the running application below here</w:t>
      </w:r>
    </w:p>
    <w:p w14:paraId="03824B29" w14:textId="3A706C97" w:rsidR="00E7551E" w:rsidRPr="009A57B5" w:rsidRDefault="001B5421" w:rsidP="00E7551E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0602A850" wp14:editId="3BA4BEDE">
            <wp:extent cx="4633362" cy="2156647"/>
            <wp:effectExtent l="190500" t="190500" r="186690" b="1866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A89347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3362" cy="21566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8A2708" w14:textId="77777777" w:rsidR="00E7551E" w:rsidRPr="009A57B5" w:rsidRDefault="00E7551E" w:rsidP="00E7551E">
      <w:pPr>
        <w:jc w:val="center"/>
        <w:rPr>
          <w:color w:val="FF0000"/>
        </w:rPr>
      </w:pPr>
      <w:bookmarkStart w:id="1" w:name="_Hlk524853095"/>
      <w:r w:rsidRPr="009A57B5">
        <w:rPr>
          <w:color w:val="FF0000"/>
          <w:highlight w:val="yellow"/>
        </w:rPr>
        <w:t>Copy and paste your code below here</w:t>
      </w:r>
    </w:p>
    <w:bookmarkEnd w:id="1"/>
    <w:p w14:paraId="27082E28" w14:textId="77777777" w:rsidR="00E7551E" w:rsidRDefault="00E7551E" w:rsidP="009A57B5"/>
    <w:p w14:paraId="7FDF7C9C" w14:textId="614BEA35" w:rsidR="009A57B5" w:rsidRDefault="00495131" w:rsidP="00626A39">
      <w:pPr>
        <w:jc w:val="center"/>
      </w:pPr>
      <w:r>
        <w:rPr>
          <w:noProof/>
        </w:rPr>
        <w:lastRenderedPageBreak/>
        <w:drawing>
          <wp:inline distT="0" distB="0" distL="0" distR="0" wp14:anchorId="3864E8F8" wp14:editId="7459FFF7">
            <wp:extent cx="5943600" cy="6031865"/>
            <wp:effectExtent l="190500" t="190500" r="190500" b="1974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987CC6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18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BC62D6" w14:textId="77777777" w:rsidR="00626A39" w:rsidRPr="00626A39" w:rsidRDefault="00626A39" w:rsidP="00626A39">
      <w:pPr>
        <w:jc w:val="center"/>
        <w:rPr>
          <w:color w:val="FF0000"/>
        </w:rPr>
      </w:pPr>
      <w:r w:rsidRPr="00626A39">
        <w:rPr>
          <w:color w:val="FF0000"/>
          <w:highlight w:val="yellow"/>
        </w:rPr>
        <w:t>Submit this document to week 3 homework in Canvas</w:t>
      </w:r>
    </w:p>
    <w:sectPr w:rsidR="00626A39" w:rsidRPr="00626A39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C86FB" w14:textId="77777777" w:rsidR="008E247C" w:rsidRDefault="008E247C" w:rsidP="009A57B5">
      <w:pPr>
        <w:spacing w:after="0" w:line="240" w:lineRule="auto"/>
      </w:pPr>
      <w:r>
        <w:separator/>
      </w:r>
    </w:p>
  </w:endnote>
  <w:endnote w:type="continuationSeparator" w:id="0">
    <w:p w14:paraId="1D60037F" w14:textId="77777777" w:rsidR="008E247C" w:rsidRDefault="008E247C" w:rsidP="009A57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465372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E458C5" w14:textId="77777777" w:rsidR="00E7551E" w:rsidRDefault="00E7551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26A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F2E2522" w14:textId="77777777" w:rsidR="00E7551E" w:rsidRDefault="00E755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94785B" w14:textId="77777777" w:rsidR="008E247C" w:rsidRDefault="008E247C" w:rsidP="009A57B5">
      <w:pPr>
        <w:spacing w:after="0" w:line="240" w:lineRule="auto"/>
      </w:pPr>
      <w:r>
        <w:separator/>
      </w:r>
    </w:p>
  </w:footnote>
  <w:footnote w:type="continuationSeparator" w:id="0">
    <w:p w14:paraId="4B6B5EBE" w14:textId="77777777" w:rsidR="008E247C" w:rsidRDefault="008E247C" w:rsidP="009A57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A3C47" w14:textId="77777777" w:rsidR="009A57B5" w:rsidRDefault="009A57B5">
    <w:pPr>
      <w:pStyle w:val="Header"/>
    </w:pPr>
    <w:r>
      <w:t>CMPR112</w:t>
    </w:r>
  </w:p>
  <w:p w14:paraId="260758EB" w14:textId="77777777" w:rsidR="009A57B5" w:rsidRDefault="009A57B5">
    <w:pPr>
      <w:pStyle w:val="Header"/>
    </w:pPr>
    <w:r w:rsidRPr="009A57B5">
      <w:t>Week 3 Homework #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AysDSyNDIwtjBS0lEKTi0uzszPAykwrgUApYQ1yiwAAAA="/>
  </w:docVars>
  <w:rsids>
    <w:rsidRoot w:val="000936C0"/>
    <w:rsid w:val="00000715"/>
    <w:rsid w:val="00005BAA"/>
    <w:rsid w:val="000936C0"/>
    <w:rsid w:val="001B5421"/>
    <w:rsid w:val="003A09AC"/>
    <w:rsid w:val="00495131"/>
    <w:rsid w:val="0055541C"/>
    <w:rsid w:val="005C7FFB"/>
    <w:rsid w:val="00626A39"/>
    <w:rsid w:val="00663345"/>
    <w:rsid w:val="00836CDE"/>
    <w:rsid w:val="008E23DF"/>
    <w:rsid w:val="008E247C"/>
    <w:rsid w:val="009807E4"/>
    <w:rsid w:val="009A57B5"/>
    <w:rsid w:val="00B63862"/>
    <w:rsid w:val="00BE2ABE"/>
    <w:rsid w:val="00C65D7F"/>
    <w:rsid w:val="00C8687A"/>
    <w:rsid w:val="00E75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37381"/>
  <w15:chartTrackingRefBased/>
  <w15:docId w15:val="{B023C3B3-CE32-4A3F-B75F-4D583A0F6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7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7B5"/>
  </w:style>
  <w:style w:type="paragraph" w:styleId="Footer">
    <w:name w:val="footer"/>
    <w:basedOn w:val="Normal"/>
    <w:link w:val="FooterChar"/>
    <w:uiPriority w:val="99"/>
    <w:unhideWhenUsed/>
    <w:rsid w:val="009A57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7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10" Type="http://schemas.openxmlformats.org/officeDocument/2006/relationships/image" Target="media/image4.tmp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DAB5C-A20E-4026-AD5D-52D3F3E4F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7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Ho, Nhat</cp:lastModifiedBy>
  <cp:revision>10</cp:revision>
  <dcterms:created xsi:type="dcterms:W3CDTF">2018-09-09T18:06:00Z</dcterms:created>
  <dcterms:modified xsi:type="dcterms:W3CDTF">2018-09-16T16:52:00Z</dcterms:modified>
</cp:coreProperties>
</file>